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B65E80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B65E80" w:rsidRPr="0057684E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1C338B" w:rsidRDefault="001C338B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B65E80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B65E80" w:rsidRPr="0057684E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1C338B" w:rsidRDefault="001C338B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C40139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FA5E25" w:rsidRPr="00EC32B6" w:rsidRDefault="00FA5E25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BOC </w:t>
      </w:r>
      <w:r w:rsidR="0038549A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WORK SESSION </w:t>
      </w: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BOC </w:t>
      </w:r>
      <w:r w:rsidR="0038549A">
        <w:rPr>
          <w:rFonts w:ascii="Book Antiqua" w:eastAsia="Yu Mincho Demibold" w:hAnsi="Book Antiqua" w:cs="Linux Libertine Slanted"/>
          <w:sz w:val="32"/>
          <w:szCs w:val="32"/>
        </w:rPr>
        <w:t xml:space="preserve">Work Session 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meeting </w:t>
      </w:r>
    </w:p>
    <w:p w:rsidR="00F3290F" w:rsidRDefault="00F3290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i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on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C40139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September 18</w:t>
      </w:r>
      <w:r w:rsidR="00C40139" w:rsidRPr="00C40139">
        <w:rPr>
          <w:rFonts w:ascii="Book Antiqua" w:eastAsia="Yu Mincho Demibold" w:hAnsi="Book Antiqua" w:cs="Linux Libertine Slanted"/>
          <w:b/>
          <w:sz w:val="36"/>
          <w:szCs w:val="36"/>
          <w:u w:val="single"/>
          <w:vertAlign w:val="superscript"/>
        </w:rPr>
        <w:t>th</w:t>
      </w:r>
      <w:r w:rsidR="00C40139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, </w:t>
      </w:r>
      <w:bookmarkStart w:id="0" w:name="_GoBack"/>
      <w:bookmarkEnd w:id="0"/>
      <w:r w:rsidR="00EA3E1F" w:rsidRPr="00124475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B65E8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202</w:t>
      </w:r>
      <w:r w:rsidR="001C338B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3</w:t>
      </w:r>
      <w:r w:rsidR="00B65E8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EA3E1F" w:rsidRPr="00124475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at 6 p.m. </w:t>
      </w:r>
      <w:r w:rsidR="00124475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in the</w:t>
      </w:r>
    </w:p>
    <w:p w:rsidR="00665032" w:rsidRPr="00124475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FA5E25" w:rsidRPr="00124475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Any </w:t>
      </w:r>
      <w:r w:rsidR="003241BF">
        <w:rPr>
          <w:rFonts w:ascii="Book Antiqua" w:eastAsia="Yu Mincho Demibold" w:hAnsi="Book Antiqua" w:cs="Linux Libertine Slanted"/>
          <w:sz w:val="32"/>
          <w:szCs w:val="32"/>
        </w:rPr>
        <w:t xml:space="preserve">comments or 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questions should be directed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</w:t>
      </w:r>
      <w:r w:rsidR="00ED431F">
        <w:rPr>
          <w:rFonts w:ascii="Book Antiqua" w:eastAsia="Yu Mincho Demibold" w:hAnsi="Book Antiqua" w:cs="Linux Libertine Slanted"/>
          <w:sz w:val="32"/>
          <w:szCs w:val="32"/>
        </w:rPr>
        <w:t>at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: </w:t>
      </w:r>
      <w:hyperlink r:id="rId8" w:history="1">
        <w:r w:rsidR="00FA5E25"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FA5E25" w:rsidRPr="00FA5E25" w:rsidRDefault="00FA5E2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oFAKTZkystAAAA"/>
  </w:docVars>
  <w:rsids>
    <w:rsidRoot w:val="00486EB7"/>
    <w:rsid w:val="0001177B"/>
    <w:rsid w:val="000149A4"/>
    <w:rsid w:val="000343DF"/>
    <w:rsid w:val="000360DC"/>
    <w:rsid w:val="0004199E"/>
    <w:rsid w:val="000721A1"/>
    <w:rsid w:val="00083B6D"/>
    <w:rsid w:val="000B61B0"/>
    <w:rsid w:val="00124475"/>
    <w:rsid w:val="00126609"/>
    <w:rsid w:val="001308F2"/>
    <w:rsid w:val="0014728A"/>
    <w:rsid w:val="00165DF9"/>
    <w:rsid w:val="00166CED"/>
    <w:rsid w:val="001918AB"/>
    <w:rsid w:val="00195DC6"/>
    <w:rsid w:val="001B3A72"/>
    <w:rsid w:val="001C11A6"/>
    <w:rsid w:val="001C338B"/>
    <w:rsid w:val="001D0319"/>
    <w:rsid w:val="001F70A3"/>
    <w:rsid w:val="00251B9F"/>
    <w:rsid w:val="002661C9"/>
    <w:rsid w:val="00274BF6"/>
    <w:rsid w:val="002B2E47"/>
    <w:rsid w:val="002B561F"/>
    <w:rsid w:val="002E7B91"/>
    <w:rsid w:val="00305636"/>
    <w:rsid w:val="003241BF"/>
    <w:rsid w:val="003431E0"/>
    <w:rsid w:val="0034385E"/>
    <w:rsid w:val="00346337"/>
    <w:rsid w:val="00365D20"/>
    <w:rsid w:val="00373747"/>
    <w:rsid w:val="0038549A"/>
    <w:rsid w:val="003C3DCC"/>
    <w:rsid w:val="003C590A"/>
    <w:rsid w:val="003D1688"/>
    <w:rsid w:val="00416DC4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6584"/>
    <w:rsid w:val="00953AAC"/>
    <w:rsid w:val="0095518A"/>
    <w:rsid w:val="009615BE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55A6D"/>
    <w:rsid w:val="00B62CB6"/>
    <w:rsid w:val="00B65E80"/>
    <w:rsid w:val="00B67617"/>
    <w:rsid w:val="00B90B76"/>
    <w:rsid w:val="00BE0C78"/>
    <w:rsid w:val="00BE7087"/>
    <w:rsid w:val="00BF2C46"/>
    <w:rsid w:val="00C03FC4"/>
    <w:rsid w:val="00C40139"/>
    <w:rsid w:val="00C549B3"/>
    <w:rsid w:val="00C70C31"/>
    <w:rsid w:val="00C97E99"/>
    <w:rsid w:val="00CD4ADD"/>
    <w:rsid w:val="00CE2BE4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ED431F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03C467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97EF3-75CA-4F79-98E0-5806FC7F8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1-03-05T15:10:00Z</cp:lastPrinted>
  <dcterms:created xsi:type="dcterms:W3CDTF">2023-09-12T18:03:00Z</dcterms:created>
  <dcterms:modified xsi:type="dcterms:W3CDTF">2023-09-12T18:03:00Z</dcterms:modified>
</cp:coreProperties>
</file>